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EF38BD" w14:textId="7D470B3F" w:rsidR="00472427" w:rsidRDefault="00CC509B" w:rsidP="00CC509B">
      <w:pPr>
        <w:jc w:val="center"/>
        <w:rPr>
          <w:b/>
        </w:rPr>
      </w:pPr>
      <w:r>
        <w:rPr>
          <w:b/>
        </w:rPr>
        <w:t>Question Two</w:t>
      </w:r>
    </w:p>
    <w:p w14:paraId="328649B8" w14:textId="5EDB8D49" w:rsidR="00472427" w:rsidRPr="00472427" w:rsidRDefault="00CC509B" w:rsidP="00CC509B">
      <w:pPr>
        <w:ind w:firstLine="720"/>
      </w:pPr>
      <w:bookmarkStart w:id="0" w:name="_GoBack"/>
      <w:bookmarkEnd w:id="0"/>
      <w:r>
        <w:t xml:space="preserve">Thought is a crucial aspect of every story. </w:t>
      </w:r>
      <w:r w:rsidR="008015EB">
        <w:t xml:space="preserve"> This interpretive element is the central idea because it is utilized by the author to develop the entire story. For instance, the author usually assumes the thoughts of the characters in the story. The author is able to shape every character in a given way in order to achieve the intended themes. </w:t>
      </w:r>
      <w:r w:rsidR="003616E9">
        <w:t xml:space="preserve">For example, the author can think ahead on what actions a character should conduct in a certain scene. A good example is when the author makes the character play the role of a thief. It is apparent that the author can only make this decision when he or she wants to incorporate the theme of theft. Therefore, any central idea in the story must be based on the author's thoughts. </w:t>
      </w:r>
      <w:r w:rsidR="008642B9">
        <w:t xml:space="preserve">Therefore, it is crucial to note that writers usually write stories that are straight out of the brain of the main character and other characters. Therefore, he or she does not have to clarify such thoughts in the story by using words since actions are the best option.   </w:t>
      </w:r>
    </w:p>
    <w:sectPr w:rsidR="00472427" w:rsidRPr="004724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0NjMxNrE0sTQ0MjNU0lEKTi0uzszPAykwrAUAPIchkSwAAAA="/>
  </w:docVars>
  <w:rsids>
    <w:rsidRoot w:val="000778A8"/>
    <w:rsid w:val="000778A8"/>
    <w:rsid w:val="00114E94"/>
    <w:rsid w:val="001A7CC8"/>
    <w:rsid w:val="001B1CEA"/>
    <w:rsid w:val="002A6051"/>
    <w:rsid w:val="003616E9"/>
    <w:rsid w:val="003752DB"/>
    <w:rsid w:val="00472427"/>
    <w:rsid w:val="007E33D8"/>
    <w:rsid w:val="008015EB"/>
    <w:rsid w:val="008642B9"/>
    <w:rsid w:val="00CC509B"/>
    <w:rsid w:val="00CE78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79AB8B"/>
  <w15:chartTrackingRefBased/>
  <w15:docId w15:val="{16B2DD81-A76C-49E1-8270-95187E9E05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en-US" w:eastAsia="en-US" w:bidi="ar-SA"/>
      </w:rPr>
    </w:rPrDefault>
    <w:pPrDefault>
      <w:pPr>
        <w:spacing w:after="160"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50</Words>
  <Characters>858</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ggrey siangu</dc:creator>
  <cp:lastModifiedBy>user</cp:lastModifiedBy>
  <cp:revision>2</cp:revision>
  <dcterms:created xsi:type="dcterms:W3CDTF">2021-07-19T03:33:00Z</dcterms:created>
  <dcterms:modified xsi:type="dcterms:W3CDTF">2021-07-19T03:33:00Z</dcterms:modified>
</cp:coreProperties>
</file>